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796EB4" w14:paraId="1643A4CA" w14:textId="77777777" w:rsidTr="00796EB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96EB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96EB4" w14:paraId="127EAD7E" w14:textId="77777777" w:rsidTr="00796EB4">
        <w:trPr>
          <w:trHeight w:val="413"/>
        </w:trPr>
        <w:tc>
          <w:tcPr>
            <w:tcW w:w="1266" w:type="pct"/>
          </w:tcPr>
          <w:p w14:paraId="3C159AA5" w14:textId="77777777" w:rsidR="0000007A" w:rsidRPr="00796EB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96EB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6E4FBF0" w:rsidR="0000007A" w:rsidRPr="00796EB4" w:rsidRDefault="0031129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96EB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796EB4" w14:paraId="73C90375" w14:textId="77777777" w:rsidTr="00796EB4">
        <w:trPr>
          <w:trHeight w:val="290"/>
        </w:trPr>
        <w:tc>
          <w:tcPr>
            <w:tcW w:w="1266" w:type="pct"/>
          </w:tcPr>
          <w:p w14:paraId="20D28135" w14:textId="77777777" w:rsidR="0000007A" w:rsidRPr="00796E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41218A" w:rsidR="0000007A" w:rsidRPr="00796EB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1129F"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73</w:t>
            </w:r>
          </w:p>
        </w:tc>
      </w:tr>
      <w:tr w:rsidR="0000007A" w:rsidRPr="00796EB4" w14:paraId="05B60576" w14:textId="77777777" w:rsidTr="00796EB4">
        <w:trPr>
          <w:trHeight w:val="331"/>
        </w:trPr>
        <w:tc>
          <w:tcPr>
            <w:tcW w:w="1266" w:type="pct"/>
          </w:tcPr>
          <w:p w14:paraId="0196A627" w14:textId="77777777" w:rsidR="0000007A" w:rsidRPr="00796E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B1DC4B8" w:rsidR="0000007A" w:rsidRPr="00796EB4" w:rsidRDefault="003112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96EB4">
              <w:rPr>
                <w:rFonts w:ascii="Arial" w:hAnsi="Arial" w:cs="Arial"/>
                <w:b/>
                <w:sz w:val="20"/>
                <w:szCs w:val="20"/>
                <w:lang w:val="en-GB"/>
              </w:rPr>
              <w:t>Influence of baffle block and weir downstream slope at stilling basin of solid roller bucket type on hydraulic jump and energy dissipation</w:t>
            </w:r>
          </w:p>
        </w:tc>
      </w:tr>
      <w:tr w:rsidR="00CF0BBB" w:rsidRPr="00796EB4" w14:paraId="6D508B1C" w14:textId="77777777" w:rsidTr="00796EB4">
        <w:trPr>
          <w:trHeight w:val="332"/>
        </w:trPr>
        <w:tc>
          <w:tcPr>
            <w:tcW w:w="1266" w:type="pct"/>
          </w:tcPr>
          <w:p w14:paraId="32FC28F7" w14:textId="77777777" w:rsidR="00CF0BBB" w:rsidRPr="00796EB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F1F790" w:rsidR="00CF0BBB" w:rsidRPr="00796EB4" w:rsidRDefault="003112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96EB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96EB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796EB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96EB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96EB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96EB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96EB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96EB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96EB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96EB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2BBA8C4" w:rsidR="00E03C32" w:rsidRDefault="006C429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C42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6C42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977, 040031 (2018)</w:t>
                  </w:r>
                </w:p>
                <w:p w14:paraId="57E24C8C" w14:textId="370640BC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03CB2" w:rsidRPr="00903CB2">
                    <w:t xml:space="preserve"> </w:t>
                  </w:r>
                  <w:hyperlink r:id="rId8" w:history="1">
                    <w:r w:rsidR="00903CB2" w:rsidRPr="00C64B9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1.5043001</w:t>
                    </w:r>
                  </w:hyperlink>
                  <w:r w:rsidR="00903CB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96EB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96EB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96EB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96EB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6EB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96EB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6EB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6EB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96EB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6EB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96EB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6EB4">
              <w:rPr>
                <w:rFonts w:ascii="Arial" w:hAnsi="Arial" w:cs="Arial"/>
                <w:lang w:val="en-GB"/>
              </w:rPr>
              <w:t>Author’s Feedback</w:t>
            </w:r>
            <w:r w:rsidRPr="00796EB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6EB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96EB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96E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96EB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796EB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EB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96E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96E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796E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EB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96E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96EB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796E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EB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96EB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796EB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EB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96E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96E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6EB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796EB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EB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96E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96EB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6EB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96EB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96EB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96EB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6AF61B7A" w:rsidR="00F1171E" w:rsidRPr="00796EB4" w:rsidRDefault="001C080F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/>
                <w:sz w:val="20"/>
                <w:szCs w:val="20"/>
                <w:lang w:val="en-GB"/>
              </w:rPr>
              <w:t>See attachment</w:t>
            </w:r>
          </w:p>
          <w:p w14:paraId="5E946A0E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96E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796E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96E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96EB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96EB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96EB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96EB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6EB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96E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6EB4">
              <w:rPr>
                <w:rFonts w:ascii="Arial" w:hAnsi="Arial" w:cs="Arial"/>
                <w:lang w:val="en-GB"/>
              </w:rPr>
              <w:t>Author’s comment</w:t>
            </w:r>
            <w:r w:rsidRPr="00796EB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6EB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96EB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6EB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96E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96E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96E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96E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96E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96E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96E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356FDC0" w14:textId="77777777" w:rsidR="00477613" w:rsidRDefault="00477613" w:rsidP="00796EB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69B1328D" w14:textId="184CBF63" w:rsidR="00796EB4" w:rsidRPr="007F569B" w:rsidRDefault="00796EB4" w:rsidP="00796EB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F569B">
        <w:rPr>
          <w:rFonts w:ascii="Arial" w:hAnsi="Arial" w:cs="Arial"/>
          <w:b/>
          <w:u w:val="single"/>
        </w:rPr>
        <w:lastRenderedPageBreak/>
        <w:t>Reviewer details:</w:t>
      </w:r>
    </w:p>
    <w:p w14:paraId="4DED4581" w14:textId="77777777" w:rsidR="00796EB4" w:rsidRPr="007F569B" w:rsidRDefault="00796EB4" w:rsidP="00796EB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F569B">
        <w:rPr>
          <w:rFonts w:ascii="Arial" w:hAnsi="Arial" w:cs="Arial"/>
          <w:b/>
          <w:color w:val="000000"/>
        </w:rPr>
        <w:t xml:space="preserve">Roozbeh </w:t>
      </w:r>
      <w:proofErr w:type="spellStart"/>
      <w:r w:rsidRPr="007F569B">
        <w:rPr>
          <w:rFonts w:ascii="Arial" w:hAnsi="Arial" w:cs="Arial"/>
          <w:b/>
          <w:color w:val="000000"/>
        </w:rPr>
        <w:t>Aghamajidi</w:t>
      </w:r>
      <w:proofErr w:type="spellEnd"/>
      <w:r w:rsidRPr="007F569B">
        <w:rPr>
          <w:rFonts w:ascii="Arial" w:hAnsi="Arial" w:cs="Arial"/>
          <w:b/>
          <w:color w:val="000000"/>
        </w:rPr>
        <w:t>, Islamic Azad University, Iran</w:t>
      </w:r>
      <w:r w:rsidRPr="007F569B">
        <w:rPr>
          <w:rFonts w:ascii="Arial" w:hAnsi="Arial" w:cs="Arial"/>
          <w:b/>
          <w:color w:val="000000"/>
        </w:rPr>
        <w:tab/>
      </w:r>
    </w:p>
    <w:p w14:paraId="2C1791CA" w14:textId="77777777" w:rsidR="00796EB4" w:rsidRPr="00796EB4" w:rsidRDefault="00796EB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96EB4" w:rsidRPr="00796EB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D9111" w14:textId="77777777" w:rsidR="001D54AE" w:rsidRPr="0000007A" w:rsidRDefault="001D54AE" w:rsidP="0099583E">
      <w:r>
        <w:separator/>
      </w:r>
    </w:p>
  </w:endnote>
  <w:endnote w:type="continuationSeparator" w:id="0">
    <w:p w14:paraId="1F887AAA" w14:textId="77777777" w:rsidR="001D54AE" w:rsidRPr="0000007A" w:rsidRDefault="001D54A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952B0" w14:textId="77777777" w:rsidR="001D54AE" w:rsidRPr="0000007A" w:rsidRDefault="001D54AE" w:rsidP="0099583E">
      <w:r>
        <w:separator/>
      </w:r>
    </w:p>
  </w:footnote>
  <w:footnote w:type="continuationSeparator" w:id="0">
    <w:p w14:paraId="1AD75FCF" w14:textId="77777777" w:rsidR="001D54AE" w:rsidRPr="0000007A" w:rsidRDefault="001D54A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3397184">
    <w:abstractNumId w:val="3"/>
  </w:num>
  <w:num w:numId="2" w16cid:durableId="521943704">
    <w:abstractNumId w:val="6"/>
  </w:num>
  <w:num w:numId="3" w16cid:durableId="1842771031">
    <w:abstractNumId w:val="5"/>
  </w:num>
  <w:num w:numId="4" w16cid:durableId="658121587">
    <w:abstractNumId w:val="7"/>
  </w:num>
  <w:num w:numId="5" w16cid:durableId="2084600139">
    <w:abstractNumId w:val="4"/>
  </w:num>
  <w:num w:numId="6" w16cid:durableId="776408143">
    <w:abstractNumId w:val="0"/>
  </w:num>
  <w:num w:numId="7" w16cid:durableId="1592086414">
    <w:abstractNumId w:val="1"/>
  </w:num>
  <w:num w:numId="8" w16cid:durableId="1049107999">
    <w:abstractNumId w:val="9"/>
  </w:num>
  <w:num w:numId="9" w16cid:durableId="1391536678">
    <w:abstractNumId w:val="8"/>
  </w:num>
  <w:num w:numId="10" w16cid:durableId="12194392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16D2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3F5F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80F"/>
    <w:rsid w:val="001D3A1D"/>
    <w:rsid w:val="001D54AE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5B0A"/>
    <w:rsid w:val="00256735"/>
    <w:rsid w:val="00257F9E"/>
    <w:rsid w:val="00262634"/>
    <w:rsid w:val="002650C5"/>
    <w:rsid w:val="00275984"/>
    <w:rsid w:val="00280EC9"/>
    <w:rsid w:val="00282BEE"/>
    <w:rsid w:val="002859CC"/>
    <w:rsid w:val="00287F45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129F"/>
    <w:rsid w:val="00312559"/>
    <w:rsid w:val="003204B8"/>
    <w:rsid w:val="00326D7D"/>
    <w:rsid w:val="0033018A"/>
    <w:rsid w:val="0033692F"/>
    <w:rsid w:val="00353718"/>
    <w:rsid w:val="00374F93"/>
    <w:rsid w:val="00377F1D"/>
    <w:rsid w:val="00383113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5641"/>
    <w:rsid w:val="003F6DF5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613"/>
    <w:rsid w:val="00477844"/>
    <w:rsid w:val="004847FF"/>
    <w:rsid w:val="00485996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4299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6EB4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CE3"/>
    <w:rsid w:val="008C4B1F"/>
    <w:rsid w:val="008C75AD"/>
    <w:rsid w:val="008D020E"/>
    <w:rsid w:val="008E5067"/>
    <w:rsid w:val="008F036B"/>
    <w:rsid w:val="008F36E4"/>
    <w:rsid w:val="00903CB2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25C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4401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2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1129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796EB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1.50430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14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